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15D19B47" w:rsidR="00C6217D" w:rsidRPr="00C6217D" w:rsidRDefault="00176C39" w:rsidP="00C6217D">
      <w:r>
        <w:rPr>
          <w:noProof/>
        </w:rPr>
        <w:drawing>
          <wp:inline distT="0" distB="0" distL="0" distR="0" wp14:anchorId="253EC238" wp14:editId="6FB6EF00">
            <wp:extent cx="5731510" cy="296926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69260"/>
                    </a:xfrm>
                    <a:prstGeom prst="rect">
                      <a:avLst/>
                    </a:prstGeom>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537313">
        <w:rPr>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3608E5A1"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sudo 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437E0853" w:rsidR="000F7A08" w:rsidRDefault="00DD6AD7" w:rsidP="000F7A08">
      <w:pPr>
        <w:spacing w:after="120"/>
        <w:jc w:val="both"/>
        <w:rPr>
          <w:lang w:val="en-US"/>
        </w:rPr>
      </w:pPr>
      <w:r>
        <w:rPr>
          <w:lang w:val="en-US"/>
        </w:rPr>
        <w:t>Now, we will enable the firewall, and setup the IP addresses of the interfac</w:t>
      </w:r>
      <w:r w:rsidR="007E46DD">
        <w:rPr>
          <w:lang w:val="en-US"/>
        </w:rPr>
        <w:t>e</w:t>
      </w:r>
      <w:r>
        <w:rPr>
          <w:lang w:val="en-US"/>
        </w:rPr>
        <w:t xml:space="preserve">s.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71EB1C44"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691713">
        <w:rPr>
          <w:u w:val="single"/>
          <w:lang w:val="en-US"/>
        </w:rPr>
        <w:t>No</w:t>
      </w:r>
      <w:r w:rsidR="0087474F">
        <w:rPr>
          <w:u w:val="single"/>
          <w:lang w:val="en-US"/>
        </w:rPr>
        <w:t xml:space="preserve"> </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87474F">
        <w:rPr>
          <w:u w:val="single"/>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lastRenderedPageBreak/>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2"/>
          <w:footerReference w:type="default" r:id="rId13"/>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r>
            <w:r w:rsidRPr="00325FCD">
              <w:rPr>
                <w:rFonts w:ascii="Lucida Console" w:hAnsi="Lucida Console"/>
                <w:sz w:val="22"/>
                <w:szCs w:val="22"/>
              </w:rPr>
              <w:lastRenderedPageBreak/>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r>
            <w:r w:rsidRPr="00325FCD">
              <w:rPr>
                <w:rFonts w:ascii="Lucida Console" w:hAnsi="Lucida Console"/>
                <w:sz w:val="22"/>
                <w:szCs w:val="22"/>
              </w:rPr>
              <w:lastRenderedPageBreak/>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43EEF" w14:textId="77777777" w:rsidR="003F45E3" w:rsidRDefault="003F45E3" w:rsidP="00061CA5">
      <w:r>
        <w:separator/>
      </w:r>
    </w:p>
  </w:endnote>
  <w:endnote w:type="continuationSeparator" w:id="0">
    <w:p w14:paraId="6245107E" w14:textId="77777777" w:rsidR="003F45E3" w:rsidRDefault="003F45E3"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78F79A18"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B24DE">
          <w:rPr>
            <w:rStyle w:val="PageNumber"/>
            <w:noProof/>
          </w:rPr>
          <w:t>2</w: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5B755631" w:rsidR="00944ED8" w:rsidRDefault="00944ED8" w:rsidP="00CB24DE">
    <w:r>
      <w:t xml:space="preserve">Bill Buchanan, </w:t>
    </w:r>
    <w:proofErr w:type="spellStart"/>
    <w:r w:rsidR="00CB24DE" w:rsidRPr="00CB24DE">
      <w:t>Pavlos</w:t>
    </w:r>
    <w:proofErr w:type="spellEnd"/>
    <w:r w:rsidR="00CB24DE" w:rsidRPr="00CB24DE">
      <w:t xml:space="preserve">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D0F8" w14:textId="77777777" w:rsidR="003F45E3" w:rsidRDefault="003F45E3" w:rsidP="00061CA5">
      <w:r>
        <w:separator/>
      </w:r>
    </w:p>
  </w:footnote>
  <w:footnote w:type="continuationSeparator" w:id="0">
    <w:p w14:paraId="20F91904" w14:textId="77777777" w:rsidR="003F45E3" w:rsidRDefault="003F45E3"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919DE"/>
    <w:rsid w:val="003D2A17"/>
    <w:rsid w:val="003E7324"/>
    <w:rsid w:val="003F45E3"/>
    <w:rsid w:val="004006E6"/>
    <w:rsid w:val="0041000A"/>
    <w:rsid w:val="00441A9E"/>
    <w:rsid w:val="00451874"/>
    <w:rsid w:val="004E4B39"/>
    <w:rsid w:val="00537313"/>
    <w:rsid w:val="005374DD"/>
    <w:rsid w:val="00582A41"/>
    <w:rsid w:val="005A6499"/>
    <w:rsid w:val="005E3470"/>
    <w:rsid w:val="005F7CA9"/>
    <w:rsid w:val="00683475"/>
    <w:rsid w:val="00691713"/>
    <w:rsid w:val="00692285"/>
    <w:rsid w:val="00700DF6"/>
    <w:rsid w:val="00732E26"/>
    <w:rsid w:val="00735638"/>
    <w:rsid w:val="00783747"/>
    <w:rsid w:val="00791BAE"/>
    <w:rsid w:val="0079473D"/>
    <w:rsid w:val="007A04C4"/>
    <w:rsid w:val="007B5BDD"/>
    <w:rsid w:val="007E46DD"/>
    <w:rsid w:val="007E58C3"/>
    <w:rsid w:val="007F67CA"/>
    <w:rsid w:val="008217EF"/>
    <w:rsid w:val="00821E03"/>
    <w:rsid w:val="008371CA"/>
    <w:rsid w:val="00851E7A"/>
    <w:rsid w:val="0087474F"/>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BF401F"/>
    <w:rsid w:val="00C171BD"/>
    <w:rsid w:val="00C20FD1"/>
    <w:rsid w:val="00C27C53"/>
    <w:rsid w:val="00C36042"/>
    <w:rsid w:val="00C6217D"/>
    <w:rsid w:val="00C768E3"/>
    <w:rsid w:val="00C82CA9"/>
    <w:rsid w:val="00C87EA4"/>
    <w:rsid w:val="00CB24DE"/>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2422</Words>
  <Characters>138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22-09-15T13:59:00Z</cp:lastPrinted>
  <dcterms:created xsi:type="dcterms:W3CDTF">2022-09-15T13:59:00Z</dcterms:created>
  <dcterms:modified xsi:type="dcterms:W3CDTF">2022-09-16T09:02:00Z</dcterms:modified>
</cp:coreProperties>
</file>